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1BC3A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>What does "IDE" stand for in Arduino IDE?</w:t>
      </w:r>
    </w:p>
    <w:p w14:paraId="1C6ECCA6" w14:textId="77777777" w:rsidR="00183BB9" w:rsidRDefault="00183BB9" w:rsidP="00183BB9">
      <w:pPr>
        <w:spacing w:after="0" w:line="240" w:lineRule="auto"/>
      </w:pPr>
    </w:p>
    <w:p w14:paraId="61ADAC08" w14:textId="77777777" w:rsidR="00183BB9" w:rsidRDefault="00183BB9" w:rsidP="00183BB9">
      <w:pPr>
        <w:spacing w:after="0" w:line="240" w:lineRule="auto"/>
      </w:pPr>
      <w:r>
        <w:t>a) Integrated Development Environment</w:t>
      </w:r>
    </w:p>
    <w:p w14:paraId="5EADA3CB" w14:textId="77777777" w:rsidR="00183BB9" w:rsidRDefault="00183BB9" w:rsidP="00183BB9">
      <w:pPr>
        <w:spacing w:after="0" w:line="240" w:lineRule="auto"/>
      </w:pPr>
    </w:p>
    <w:p w14:paraId="46718A5F" w14:textId="77777777" w:rsidR="00183BB9" w:rsidRDefault="00183BB9" w:rsidP="00183BB9">
      <w:pPr>
        <w:spacing w:after="0" w:line="240" w:lineRule="auto"/>
      </w:pPr>
      <w:r>
        <w:t>b) Internet Development Environment</w:t>
      </w:r>
    </w:p>
    <w:p w14:paraId="0CD6405F" w14:textId="77777777" w:rsidR="00183BB9" w:rsidRDefault="00183BB9" w:rsidP="00183BB9">
      <w:pPr>
        <w:spacing w:after="0" w:line="240" w:lineRule="auto"/>
      </w:pPr>
    </w:p>
    <w:p w14:paraId="12703888" w14:textId="77777777" w:rsidR="00183BB9" w:rsidRDefault="00183BB9" w:rsidP="00183BB9">
      <w:pPr>
        <w:spacing w:after="0" w:line="240" w:lineRule="auto"/>
      </w:pPr>
      <w:r>
        <w:t>c) Interactive Design Environment</w:t>
      </w:r>
    </w:p>
    <w:p w14:paraId="76357FD6" w14:textId="77777777" w:rsidR="00183BB9" w:rsidRDefault="00183BB9" w:rsidP="00183BB9">
      <w:pPr>
        <w:spacing w:after="0" w:line="240" w:lineRule="auto"/>
      </w:pPr>
    </w:p>
    <w:p w14:paraId="7D762B0D" w14:textId="77777777" w:rsidR="00183BB9" w:rsidRDefault="00183BB9" w:rsidP="00183BB9">
      <w:pPr>
        <w:spacing w:after="0" w:line="240" w:lineRule="auto"/>
      </w:pPr>
      <w:r>
        <w:t>d) Intelligent Development Engine</w:t>
      </w:r>
    </w:p>
    <w:p w14:paraId="395E8ABC" w14:textId="77777777" w:rsidR="00183BB9" w:rsidRDefault="00183BB9" w:rsidP="00183BB9">
      <w:pPr>
        <w:spacing w:after="0" w:line="240" w:lineRule="auto"/>
      </w:pPr>
    </w:p>
    <w:p w14:paraId="7AFD0F42" w14:textId="77777777" w:rsidR="00183BB9" w:rsidRDefault="00183BB9" w:rsidP="00183BB9">
      <w:pPr>
        <w:spacing w:after="0" w:line="240" w:lineRule="auto"/>
      </w:pPr>
      <w:r>
        <w:t xml:space="preserve">Answer: </w:t>
      </w:r>
      <w:r w:rsidRPr="00082460">
        <w:rPr>
          <w:color w:val="FFFFFF" w:themeColor="background1"/>
        </w:rPr>
        <w:t>a) Integrated Development Environment</w:t>
      </w:r>
    </w:p>
    <w:p w14:paraId="593F4352" w14:textId="77777777" w:rsidR="00183BB9" w:rsidRDefault="00183BB9" w:rsidP="00183BB9">
      <w:pPr>
        <w:spacing w:after="0" w:line="240" w:lineRule="auto"/>
      </w:pPr>
    </w:p>
    <w:p w14:paraId="6B0693CD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>Which programming language is primarily used in Arduino IDE?</w:t>
      </w:r>
    </w:p>
    <w:p w14:paraId="766118B4" w14:textId="77777777" w:rsidR="00183BB9" w:rsidRDefault="00183BB9" w:rsidP="00183BB9">
      <w:pPr>
        <w:spacing w:after="0" w:line="240" w:lineRule="auto"/>
      </w:pPr>
    </w:p>
    <w:p w14:paraId="05FDADB3" w14:textId="77777777" w:rsidR="00183BB9" w:rsidRDefault="00183BB9" w:rsidP="00183BB9">
      <w:pPr>
        <w:spacing w:after="0" w:line="240" w:lineRule="auto"/>
      </w:pPr>
      <w:r>
        <w:t>a) Python</w:t>
      </w:r>
    </w:p>
    <w:p w14:paraId="6FFD6CB0" w14:textId="77777777" w:rsidR="00183BB9" w:rsidRDefault="00183BB9" w:rsidP="00183BB9">
      <w:pPr>
        <w:spacing w:after="0" w:line="240" w:lineRule="auto"/>
      </w:pPr>
    </w:p>
    <w:p w14:paraId="683F92C6" w14:textId="77777777" w:rsidR="00183BB9" w:rsidRDefault="00183BB9" w:rsidP="00183BB9">
      <w:pPr>
        <w:spacing w:after="0" w:line="240" w:lineRule="auto"/>
      </w:pPr>
      <w:r>
        <w:t>b) Java</w:t>
      </w:r>
    </w:p>
    <w:p w14:paraId="69EE9310" w14:textId="77777777" w:rsidR="00183BB9" w:rsidRDefault="00183BB9" w:rsidP="00183BB9">
      <w:pPr>
        <w:spacing w:after="0" w:line="240" w:lineRule="auto"/>
      </w:pPr>
    </w:p>
    <w:p w14:paraId="008CC48D" w14:textId="77777777" w:rsidR="00183BB9" w:rsidRDefault="00183BB9" w:rsidP="00183BB9">
      <w:pPr>
        <w:spacing w:after="0" w:line="240" w:lineRule="auto"/>
      </w:pPr>
      <w:r>
        <w:t>c) C++</w:t>
      </w:r>
    </w:p>
    <w:p w14:paraId="335D12BD" w14:textId="77777777" w:rsidR="00183BB9" w:rsidRDefault="00183BB9" w:rsidP="00183BB9">
      <w:pPr>
        <w:spacing w:after="0" w:line="240" w:lineRule="auto"/>
      </w:pPr>
    </w:p>
    <w:p w14:paraId="14A4BB60" w14:textId="77777777" w:rsidR="00183BB9" w:rsidRDefault="00183BB9" w:rsidP="00183BB9">
      <w:pPr>
        <w:spacing w:after="0" w:line="240" w:lineRule="auto"/>
      </w:pPr>
      <w:r>
        <w:t>d) JavaScript</w:t>
      </w:r>
    </w:p>
    <w:p w14:paraId="0EB50145" w14:textId="77777777" w:rsidR="00183BB9" w:rsidRDefault="00183BB9" w:rsidP="00183BB9">
      <w:pPr>
        <w:spacing w:after="0" w:line="240" w:lineRule="auto"/>
      </w:pPr>
    </w:p>
    <w:p w14:paraId="50FE766A" w14:textId="77777777" w:rsidR="00183BB9" w:rsidRPr="00082460" w:rsidRDefault="00183BB9" w:rsidP="00183BB9">
      <w:pPr>
        <w:spacing w:after="0" w:line="240" w:lineRule="auto"/>
        <w:rPr>
          <w:color w:val="FFFFFF" w:themeColor="background1"/>
        </w:rPr>
      </w:pPr>
      <w:r>
        <w:t xml:space="preserve">Answer: </w:t>
      </w:r>
      <w:r w:rsidRPr="00082460">
        <w:rPr>
          <w:color w:val="FFFFFF" w:themeColor="background1"/>
        </w:rPr>
        <w:t>c) C++</w:t>
      </w:r>
    </w:p>
    <w:p w14:paraId="4D11A77F" w14:textId="77777777" w:rsidR="00183BB9" w:rsidRDefault="00183BB9" w:rsidP="00183BB9">
      <w:pPr>
        <w:spacing w:after="0" w:line="240" w:lineRule="auto"/>
      </w:pPr>
    </w:p>
    <w:p w14:paraId="39539358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>What type of microcontroller is commonly used with Arduino IDE?</w:t>
      </w:r>
    </w:p>
    <w:p w14:paraId="56487980" w14:textId="77777777" w:rsidR="00183BB9" w:rsidRDefault="00183BB9" w:rsidP="00183BB9">
      <w:pPr>
        <w:spacing w:after="0" w:line="240" w:lineRule="auto"/>
      </w:pPr>
    </w:p>
    <w:p w14:paraId="3569F7DF" w14:textId="77777777" w:rsidR="00183BB9" w:rsidRDefault="00183BB9" w:rsidP="00183BB9">
      <w:pPr>
        <w:spacing w:after="0" w:line="240" w:lineRule="auto"/>
      </w:pPr>
      <w:r>
        <w:t>a) Raspberry Pi</w:t>
      </w:r>
    </w:p>
    <w:p w14:paraId="3D56EDB8" w14:textId="77777777" w:rsidR="00183BB9" w:rsidRDefault="00183BB9" w:rsidP="00183BB9">
      <w:pPr>
        <w:spacing w:after="0" w:line="240" w:lineRule="auto"/>
      </w:pPr>
    </w:p>
    <w:p w14:paraId="4AEA7F2A" w14:textId="77777777" w:rsidR="00183BB9" w:rsidRDefault="00183BB9" w:rsidP="00183BB9">
      <w:pPr>
        <w:spacing w:after="0" w:line="240" w:lineRule="auto"/>
      </w:pPr>
      <w:r>
        <w:t xml:space="preserve">b) </w:t>
      </w:r>
      <w:proofErr w:type="spellStart"/>
      <w:r>
        <w:t>BeagleBone</w:t>
      </w:r>
      <w:proofErr w:type="spellEnd"/>
      <w:r>
        <w:t xml:space="preserve"> Black</w:t>
      </w:r>
    </w:p>
    <w:p w14:paraId="211D4780" w14:textId="77777777" w:rsidR="00183BB9" w:rsidRDefault="00183BB9" w:rsidP="00183BB9">
      <w:pPr>
        <w:spacing w:after="0" w:line="240" w:lineRule="auto"/>
      </w:pPr>
    </w:p>
    <w:p w14:paraId="7B4CB9C9" w14:textId="77777777" w:rsidR="00183BB9" w:rsidRDefault="00183BB9" w:rsidP="00183BB9">
      <w:pPr>
        <w:spacing w:after="0" w:line="240" w:lineRule="auto"/>
      </w:pPr>
      <w:r>
        <w:t xml:space="preserve">c) </w:t>
      </w:r>
      <w:proofErr w:type="spellStart"/>
      <w:r>
        <w:t>ATmega</w:t>
      </w:r>
      <w:proofErr w:type="spellEnd"/>
      <w:r>
        <w:t xml:space="preserve"> series</w:t>
      </w:r>
    </w:p>
    <w:p w14:paraId="49804E61" w14:textId="77777777" w:rsidR="00183BB9" w:rsidRDefault="00183BB9" w:rsidP="00183BB9">
      <w:pPr>
        <w:spacing w:after="0" w:line="240" w:lineRule="auto"/>
      </w:pPr>
    </w:p>
    <w:p w14:paraId="5A4BAA8A" w14:textId="77777777" w:rsidR="00183BB9" w:rsidRDefault="00183BB9" w:rsidP="00183BB9">
      <w:pPr>
        <w:spacing w:after="0" w:line="240" w:lineRule="auto"/>
      </w:pPr>
      <w:r>
        <w:t>d) ESP8266</w:t>
      </w:r>
    </w:p>
    <w:p w14:paraId="23DA5F07" w14:textId="77777777" w:rsidR="00183BB9" w:rsidRDefault="00183BB9" w:rsidP="00183BB9">
      <w:pPr>
        <w:spacing w:after="0" w:line="240" w:lineRule="auto"/>
      </w:pPr>
    </w:p>
    <w:p w14:paraId="0B7C62CB" w14:textId="77777777" w:rsidR="00183BB9" w:rsidRPr="00082460" w:rsidRDefault="00183BB9" w:rsidP="00183BB9">
      <w:pPr>
        <w:spacing w:after="0" w:line="240" w:lineRule="auto"/>
        <w:rPr>
          <w:color w:val="FFFFFF" w:themeColor="background1"/>
        </w:rPr>
      </w:pPr>
      <w:r>
        <w:t xml:space="preserve">Answer: </w:t>
      </w:r>
      <w:r w:rsidRPr="00ED1094">
        <w:rPr>
          <w:color w:val="D9D9D9" w:themeColor="background1" w:themeShade="D9"/>
        </w:rPr>
        <w:t>c</w:t>
      </w:r>
      <w:r w:rsidRPr="00082460">
        <w:rPr>
          <w:color w:val="FFFFFF" w:themeColor="background1"/>
        </w:rPr>
        <w:t xml:space="preserve">) </w:t>
      </w:r>
      <w:proofErr w:type="spellStart"/>
      <w:r w:rsidRPr="00082460">
        <w:rPr>
          <w:color w:val="FFFFFF" w:themeColor="background1"/>
        </w:rPr>
        <w:t>ATmega</w:t>
      </w:r>
      <w:proofErr w:type="spellEnd"/>
      <w:r w:rsidRPr="00082460">
        <w:rPr>
          <w:color w:val="FFFFFF" w:themeColor="background1"/>
        </w:rPr>
        <w:t xml:space="preserve"> series</w:t>
      </w:r>
    </w:p>
    <w:p w14:paraId="3DE6B1A8" w14:textId="77777777" w:rsidR="00183BB9" w:rsidRDefault="00183BB9" w:rsidP="00183BB9">
      <w:pPr>
        <w:spacing w:after="0" w:line="240" w:lineRule="auto"/>
      </w:pPr>
    </w:p>
    <w:p w14:paraId="563A3E71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>Which platform does Arduino IDE support?</w:t>
      </w:r>
    </w:p>
    <w:p w14:paraId="137A48AC" w14:textId="77777777" w:rsidR="00183BB9" w:rsidRDefault="00183BB9" w:rsidP="00183BB9">
      <w:pPr>
        <w:spacing w:after="0" w:line="240" w:lineRule="auto"/>
      </w:pPr>
    </w:p>
    <w:p w14:paraId="5542BD3C" w14:textId="77777777" w:rsidR="00183BB9" w:rsidRDefault="00183BB9" w:rsidP="00183BB9">
      <w:pPr>
        <w:spacing w:after="0" w:line="240" w:lineRule="auto"/>
      </w:pPr>
      <w:r>
        <w:t>a) Windows</w:t>
      </w:r>
    </w:p>
    <w:p w14:paraId="7C627CF6" w14:textId="77777777" w:rsidR="00183BB9" w:rsidRDefault="00183BB9" w:rsidP="00183BB9">
      <w:pPr>
        <w:spacing w:after="0" w:line="240" w:lineRule="auto"/>
      </w:pPr>
    </w:p>
    <w:p w14:paraId="6960E539" w14:textId="77777777" w:rsidR="00183BB9" w:rsidRDefault="00183BB9" w:rsidP="00183BB9">
      <w:pPr>
        <w:spacing w:after="0" w:line="240" w:lineRule="auto"/>
      </w:pPr>
      <w:r>
        <w:t>b) macOS</w:t>
      </w:r>
    </w:p>
    <w:p w14:paraId="45469F49" w14:textId="77777777" w:rsidR="00183BB9" w:rsidRDefault="00183BB9" w:rsidP="00183BB9">
      <w:pPr>
        <w:spacing w:after="0" w:line="240" w:lineRule="auto"/>
      </w:pPr>
    </w:p>
    <w:p w14:paraId="41599CB8" w14:textId="77777777" w:rsidR="00183BB9" w:rsidRDefault="00183BB9" w:rsidP="00183BB9">
      <w:pPr>
        <w:spacing w:after="0" w:line="240" w:lineRule="auto"/>
      </w:pPr>
      <w:r>
        <w:t>c) Linux</w:t>
      </w:r>
    </w:p>
    <w:p w14:paraId="25DE1995" w14:textId="77777777" w:rsidR="00183BB9" w:rsidRDefault="00183BB9" w:rsidP="00183BB9">
      <w:pPr>
        <w:spacing w:after="0" w:line="240" w:lineRule="auto"/>
      </w:pPr>
    </w:p>
    <w:p w14:paraId="548841B1" w14:textId="77777777" w:rsidR="00183BB9" w:rsidRDefault="00183BB9" w:rsidP="00183BB9">
      <w:pPr>
        <w:spacing w:after="0" w:line="240" w:lineRule="auto"/>
      </w:pPr>
      <w:r>
        <w:t>d) All of the above</w:t>
      </w:r>
    </w:p>
    <w:p w14:paraId="0A4D17F8" w14:textId="77777777" w:rsidR="00183BB9" w:rsidRDefault="00183BB9" w:rsidP="00183BB9">
      <w:pPr>
        <w:spacing w:after="0" w:line="240" w:lineRule="auto"/>
      </w:pPr>
    </w:p>
    <w:p w14:paraId="4A9D3173" w14:textId="77777777" w:rsidR="00183BB9" w:rsidRPr="00082460" w:rsidRDefault="00183BB9" w:rsidP="00183BB9">
      <w:pPr>
        <w:spacing w:after="0" w:line="240" w:lineRule="auto"/>
        <w:rPr>
          <w:color w:val="FFFFFF" w:themeColor="background1"/>
        </w:rPr>
      </w:pPr>
      <w:r>
        <w:t xml:space="preserve">Answer: </w:t>
      </w:r>
      <w:r w:rsidRPr="00082460">
        <w:rPr>
          <w:color w:val="FFFFFF" w:themeColor="background1"/>
        </w:rPr>
        <w:t>d) All of the above</w:t>
      </w:r>
    </w:p>
    <w:p w14:paraId="0B7EF700" w14:textId="77777777" w:rsidR="00183BB9" w:rsidRDefault="00183BB9" w:rsidP="00183BB9">
      <w:pPr>
        <w:spacing w:after="0" w:line="240" w:lineRule="auto"/>
      </w:pPr>
    </w:p>
    <w:p w14:paraId="20D675E5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>Which menu option in Arduino IDE allows you to select the type of Arduino board you're using?</w:t>
      </w:r>
    </w:p>
    <w:p w14:paraId="5E75A330" w14:textId="77777777" w:rsidR="00183BB9" w:rsidRDefault="00183BB9" w:rsidP="00183BB9">
      <w:pPr>
        <w:spacing w:after="0" w:line="240" w:lineRule="auto"/>
      </w:pPr>
    </w:p>
    <w:p w14:paraId="62024FD6" w14:textId="77777777" w:rsidR="00183BB9" w:rsidRDefault="00183BB9" w:rsidP="00183BB9">
      <w:pPr>
        <w:spacing w:after="0" w:line="240" w:lineRule="auto"/>
      </w:pPr>
      <w:r>
        <w:t>a) File</w:t>
      </w:r>
    </w:p>
    <w:p w14:paraId="0DBDB80F" w14:textId="77777777" w:rsidR="00183BB9" w:rsidRDefault="00183BB9" w:rsidP="00183BB9">
      <w:pPr>
        <w:spacing w:after="0" w:line="240" w:lineRule="auto"/>
      </w:pPr>
    </w:p>
    <w:p w14:paraId="424ADFD5" w14:textId="77777777" w:rsidR="00183BB9" w:rsidRDefault="00183BB9" w:rsidP="00183BB9">
      <w:pPr>
        <w:spacing w:after="0" w:line="240" w:lineRule="auto"/>
      </w:pPr>
      <w:r>
        <w:t>b) Edit</w:t>
      </w:r>
    </w:p>
    <w:p w14:paraId="4D79B3B0" w14:textId="77777777" w:rsidR="00183BB9" w:rsidRDefault="00183BB9" w:rsidP="00183BB9">
      <w:pPr>
        <w:spacing w:after="0" w:line="240" w:lineRule="auto"/>
      </w:pPr>
    </w:p>
    <w:p w14:paraId="50EF4173" w14:textId="77777777" w:rsidR="00183BB9" w:rsidRDefault="00183BB9" w:rsidP="00183BB9">
      <w:pPr>
        <w:spacing w:after="0" w:line="240" w:lineRule="auto"/>
      </w:pPr>
      <w:r>
        <w:t>c) Sketch</w:t>
      </w:r>
    </w:p>
    <w:p w14:paraId="05AEC2CE" w14:textId="77777777" w:rsidR="00183BB9" w:rsidRDefault="00183BB9" w:rsidP="00183BB9">
      <w:pPr>
        <w:spacing w:after="0" w:line="240" w:lineRule="auto"/>
      </w:pPr>
    </w:p>
    <w:p w14:paraId="1C740D23" w14:textId="77777777" w:rsidR="00183BB9" w:rsidRDefault="00183BB9" w:rsidP="00183BB9">
      <w:pPr>
        <w:spacing w:after="0" w:line="240" w:lineRule="auto"/>
      </w:pPr>
      <w:r>
        <w:t>d) Tools</w:t>
      </w:r>
    </w:p>
    <w:p w14:paraId="2B28C950" w14:textId="77777777" w:rsidR="00183BB9" w:rsidRDefault="00183BB9" w:rsidP="00183BB9">
      <w:pPr>
        <w:spacing w:after="0" w:line="240" w:lineRule="auto"/>
      </w:pPr>
    </w:p>
    <w:p w14:paraId="56BFD47C" w14:textId="77777777" w:rsidR="00183BB9" w:rsidRDefault="00183BB9" w:rsidP="00183BB9">
      <w:pPr>
        <w:spacing w:after="0" w:line="240" w:lineRule="auto"/>
      </w:pPr>
      <w:r>
        <w:t xml:space="preserve">Answer: </w:t>
      </w:r>
      <w:r w:rsidRPr="00ED1094">
        <w:rPr>
          <w:color w:val="D9D9D9" w:themeColor="background1" w:themeShade="D9"/>
        </w:rPr>
        <w:t>d) Tools</w:t>
      </w:r>
    </w:p>
    <w:p w14:paraId="18476B65" w14:textId="77777777" w:rsidR="00183BB9" w:rsidRDefault="00183BB9" w:rsidP="00183BB9">
      <w:pPr>
        <w:spacing w:after="0" w:line="240" w:lineRule="auto"/>
      </w:pPr>
    </w:p>
    <w:p w14:paraId="06EFCD13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 xml:space="preserve">What is the purpose of the "void </w:t>
      </w:r>
      <w:proofErr w:type="gramStart"/>
      <w:r w:rsidRPr="00183BB9">
        <w:rPr>
          <w:b/>
          <w:bCs/>
        </w:rPr>
        <w:t>setup(</w:t>
      </w:r>
      <w:proofErr w:type="gramEnd"/>
      <w:r w:rsidRPr="00183BB9">
        <w:rPr>
          <w:b/>
          <w:bCs/>
        </w:rPr>
        <w:t>)" function in an Arduino sketch?</w:t>
      </w:r>
    </w:p>
    <w:p w14:paraId="389AFB0A" w14:textId="77777777" w:rsidR="00183BB9" w:rsidRDefault="00183BB9" w:rsidP="00183BB9">
      <w:pPr>
        <w:spacing w:after="0" w:line="240" w:lineRule="auto"/>
      </w:pPr>
    </w:p>
    <w:p w14:paraId="2C9D7DC2" w14:textId="77777777" w:rsidR="00183BB9" w:rsidRDefault="00183BB9" w:rsidP="00183BB9">
      <w:pPr>
        <w:spacing w:after="0" w:line="240" w:lineRule="auto"/>
      </w:pPr>
      <w:r>
        <w:t>a) To declare global variables</w:t>
      </w:r>
    </w:p>
    <w:p w14:paraId="30EE4E20" w14:textId="77777777" w:rsidR="00183BB9" w:rsidRDefault="00183BB9" w:rsidP="00183BB9">
      <w:pPr>
        <w:spacing w:after="0" w:line="240" w:lineRule="auto"/>
      </w:pPr>
    </w:p>
    <w:p w14:paraId="4137E283" w14:textId="77777777" w:rsidR="00183BB9" w:rsidRDefault="00183BB9" w:rsidP="00183BB9">
      <w:pPr>
        <w:spacing w:after="0" w:line="240" w:lineRule="auto"/>
      </w:pPr>
      <w:r>
        <w:t>b) To define functions</w:t>
      </w:r>
    </w:p>
    <w:p w14:paraId="17F9A0F8" w14:textId="77777777" w:rsidR="00183BB9" w:rsidRDefault="00183BB9" w:rsidP="00183BB9">
      <w:pPr>
        <w:spacing w:after="0" w:line="240" w:lineRule="auto"/>
      </w:pPr>
    </w:p>
    <w:p w14:paraId="5EA11AB7" w14:textId="77777777" w:rsidR="00183BB9" w:rsidRDefault="00183BB9" w:rsidP="00183BB9">
      <w:pPr>
        <w:spacing w:after="0" w:line="240" w:lineRule="auto"/>
      </w:pPr>
      <w:r>
        <w:t>c) To initialize the Arduino board and set its initial configuration</w:t>
      </w:r>
    </w:p>
    <w:p w14:paraId="658AC967" w14:textId="77777777" w:rsidR="00183BB9" w:rsidRDefault="00183BB9" w:rsidP="00183BB9">
      <w:pPr>
        <w:spacing w:after="0" w:line="240" w:lineRule="auto"/>
      </w:pPr>
    </w:p>
    <w:p w14:paraId="185D55FA" w14:textId="77777777" w:rsidR="00183BB9" w:rsidRDefault="00183BB9" w:rsidP="00183BB9">
      <w:pPr>
        <w:spacing w:after="0" w:line="240" w:lineRule="auto"/>
      </w:pPr>
      <w:r>
        <w:t>d) To control loop execution</w:t>
      </w:r>
    </w:p>
    <w:p w14:paraId="4FB81E54" w14:textId="77777777" w:rsidR="00183BB9" w:rsidRDefault="00183BB9" w:rsidP="00183BB9">
      <w:pPr>
        <w:spacing w:after="0" w:line="240" w:lineRule="auto"/>
      </w:pPr>
    </w:p>
    <w:p w14:paraId="6570536E" w14:textId="77777777" w:rsidR="00183BB9" w:rsidRDefault="00183BB9" w:rsidP="00183BB9">
      <w:pPr>
        <w:spacing w:after="0" w:line="240" w:lineRule="auto"/>
      </w:pPr>
      <w:r>
        <w:t xml:space="preserve">Answer: </w:t>
      </w:r>
      <w:r w:rsidRPr="00ED1094">
        <w:rPr>
          <w:color w:val="D9D9D9" w:themeColor="background1" w:themeShade="D9"/>
        </w:rPr>
        <w:t>c) To initialize the Arduino board and set its initial configuration</w:t>
      </w:r>
    </w:p>
    <w:p w14:paraId="213D97C7" w14:textId="77777777" w:rsidR="00183BB9" w:rsidRDefault="00183BB9" w:rsidP="00183BB9">
      <w:pPr>
        <w:spacing w:after="0" w:line="240" w:lineRule="auto"/>
      </w:pPr>
    </w:p>
    <w:p w14:paraId="52F46796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>Which function in an Arduino sketch is responsible for the main program execution?</w:t>
      </w:r>
    </w:p>
    <w:p w14:paraId="0536CB79" w14:textId="77777777" w:rsidR="00183BB9" w:rsidRDefault="00183BB9" w:rsidP="00183BB9">
      <w:pPr>
        <w:spacing w:after="0" w:line="240" w:lineRule="auto"/>
      </w:pPr>
    </w:p>
    <w:p w14:paraId="22289C9A" w14:textId="77777777" w:rsidR="00183BB9" w:rsidRDefault="00183BB9" w:rsidP="00183BB9">
      <w:pPr>
        <w:spacing w:after="0" w:line="240" w:lineRule="auto"/>
      </w:pPr>
      <w:r>
        <w:t xml:space="preserve">a) void </w:t>
      </w:r>
      <w:proofErr w:type="gramStart"/>
      <w:r>
        <w:t>main(</w:t>
      </w:r>
      <w:proofErr w:type="gramEnd"/>
      <w:r>
        <w:t>)</w:t>
      </w:r>
    </w:p>
    <w:p w14:paraId="0B0C89E7" w14:textId="77777777" w:rsidR="00183BB9" w:rsidRDefault="00183BB9" w:rsidP="00183BB9">
      <w:pPr>
        <w:spacing w:after="0" w:line="240" w:lineRule="auto"/>
      </w:pPr>
    </w:p>
    <w:p w14:paraId="7B13211B" w14:textId="77777777" w:rsidR="00183BB9" w:rsidRDefault="00183BB9" w:rsidP="00183BB9">
      <w:pPr>
        <w:spacing w:after="0" w:line="240" w:lineRule="auto"/>
      </w:pPr>
      <w:r>
        <w:t xml:space="preserve">b) void </w:t>
      </w:r>
      <w:proofErr w:type="gramStart"/>
      <w:r>
        <w:t>loop(</w:t>
      </w:r>
      <w:proofErr w:type="gramEnd"/>
      <w:r>
        <w:t>)</w:t>
      </w:r>
    </w:p>
    <w:p w14:paraId="27E9FFDF" w14:textId="77777777" w:rsidR="00183BB9" w:rsidRDefault="00183BB9" w:rsidP="00183BB9">
      <w:pPr>
        <w:spacing w:after="0" w:line="240" w:lineRule="auto"/>
      </w:pPr>
    </w:p>
    <w:p w14:paraId="5709D99D" w14:textId="77777777" w:rsidR="00183BB9" w:rsidRDefault="00183BB9" w:rsidP="00183BB9">
      <w:pPr>
        <w:spacing w:after="0" w:line="240" w:lineRule="auto"/>
      </w:pPr>
      <w:r>
        <w:t xml:space="preserve">c) void </w:t>
      </w:r>
      <w:proofErr w:type="gramStart"/>
      <w:r>
        <w:t>execute(</w:t>
      </w:r>
      <w:proofErr w:type="gramEnd"/>
      <w:r>
        <w:t>)</w:t>
      </w:r>
    </w:p>
    <w:p w14:paraId="2FEE4071" w14:textId="77777777" w:rsidR="00183BB9" w:rsidRDefault="00183BB9" w:rsidP="00183BB9">
      <w:pPr>
        <w:spacing w:after="0" w:line="240" w:lineRule="auto"/>
      </w:pPr>
    </w:p>
    <w:p w14:paraId="622AF1CF" w14:textId="77777777" w:rsidR="00183BB9" w:rsidRDefault="00183BB9" w:rsidP="00183BB9">
      <w:pPr>
        <w:spacing w:after="0" w:line="240" w:lineRule="auto"/>
      </w:pPr>
      <w:r>
        <w:t xml:space="preserve">d) void </w:t>
      </w:r>
      <w:proofErr w:type="gramStart"/>
      <w:r>
        <w:t>run(</w:t>
      </w:r>
      <w:proofErr w:type="gramEnd"/>
      <w:r>
        <w:t>)</w:t>
      </w:r>
    </w:p>
    <w:p w14:paraId="248B8C56" w14:textId="77777777" w:rsidR="00183BB9" w:rsidRDefault="00183BB9" w:rsidP="00183BB9">
      <w:pPr>
        <w:spacing w:after="0" w:line="240" w:lineRule="auto"/>
      </w:pPr>
    </w:p>
    <w:p w14:paraId="18937591" w14:textId="77777777" w:rsidR="00183BB9" w:rsidRDefault="00183BB9" w:rsidP="00183BB9">
      <w:pPr>
        <w:spacing w:after="0" w:line="240" w:lineRule="auto"/>
      </w:pPr>
      <w:r>
        <w:t xml:space="preserve">Answer: </w:t>
      </w:r>
      <w:r w:rsidRPr="00ED1094">
        <w:rPr>
          <w:color w:val="D9D9D9" w:themeColor="background1" w:themeShade="D9"/>
        </w:rPr>
        <w:t xml:space="preserve">b) void </w:t>
      </w:r>
      <w:proofErr w:type="gramStart"/>
      <w:r w:rsidRPr="00ED1094">
        <w:rPr>
          <w:color w:val="D9D9D9" w:themeColor="background1" w:themeShade="D9"/>
        </w:rPr>
        <w:t>loop(</w:t>
      </w:r>
      <w:proofErr w:type="gramEnd"/>
      <w:r w:rsidRPr="00ED1094">
        <w:rPr>
          <w:color w:val="D9D9D9" w:themeColor="background1" w:themeShade="D9"/>
        </w:rPr>
        <w:t>)</w:t>
      </w:r>
    </w:p>
    <w:p w14:paraId="6C120999" w14:textId="77777777" w:rsidR="00183BB9" w:rsidRDefault="00183BB9" w:rsidP="00183BB9">
      <w:pPr>
        <w:spacing w:after="0" w:line="240" w:lineRule="auto"/>
      </w:pPr>
    </w:p>
    <w:p w14:paraId="0B072F31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>What is the maximum voltage an Arduino board can safely handle for its digital pins?</w:t>
      </w:r>
    </w:p>
    <w:p w14:paraId="2DAA20FA" w14:textId="77777777" w:rsidR="00183BB9" w:rsidRDefault="00183BB9" w:rsidP="00183BB9">
      <w:pPr>
        <w:spacing w:after="0" w:line="240" w:lineRule="auto"/>
      </w:pPr>
    </w:p>
    <w:p w14:paraId="72BFD6CE" w14:textId="77777777" w:rsidR="00183BB9" w:rsidRDefault="00183BB9" w:rsidP="00183BB9">
      <w:pPr>
        <w:spacing w:after="0" w:line="240" w:lineRule="auto"/>
      </w:pPr>
      <w:r>
        <w:t>a) 3.3V</w:t>
      </w:r>
    </w:p>
    <w:p w14:paraId="44A0A1AF" w14:textId="77777777" w:rsidR="00183BB9" w:rsidRDefault="00183BB9" w:rsidP="00183BB9">
      <w:pPr>
        <w:spacing w:after="0" w:line="240" w:lineRule="auto"/>
      </w:pPr>
    </w:p>
    <w:p w14:paraId="6167925C" w14:textId="77777777" w:rsidR="00183BB9" w:rsidRDefault="00183BB9" w:rsidP="00183BB9">
      <w:pPr>
        <w:spacing w:after="0" w:line="240" w:lineRule="auto"/>
      </w:pPr>
      <w:r>
        <w:t>b) 5V</w:t>
      </w:r>
    </w:p>
    <w:p w14:paraId="5D66C0D1" w14:textId="77777777" w:rsidR="00183BB9" w:rsidRDefault="00183BB9" w:rsidP="00183BB9">
      <w:pPr>
        <w:spacing w:after="0" w:line="240" w:lineRule="auto"/>
      </w:pPr>
    </w:p>
    <w:p w14:paraId="49FFF342" w14:textId="77777777" w:rsidR="00183BB9" w:rsidRDefault="00183BB9" w:rsidP="00183BB9">
      <w:pPr>
        <w:spacing w:after="0" w:line="240" w:lineRule="auto"/>
      </w:pPr>
      <w:r>
        <w:t>c) 12V</w:t>
      </w:r>
    </w:p>
    <w:p w14:paraId="7B2402F0" w14:textId="77777777" w:rsidR="00183BB9" w:rsidRDefault="00183BB9" w:rsidP="00183BB9">
      <w:pPr>
        <w:spacing w:after="0" w:line="240" w:lineRule="auto"/>
      </w:pPr>
    </w:p>
    <w:p w14:paraId="2F91BAD5" w14:textId="77777777" w:rsidR="00183BB9" w:rsidRDefault="00183BB9" w:rsidP="00183BB9">
      <w:pPr>
        <w:spacing w:after="0" w:line="240" w:lineRule="auto"/>
      </w:pPr>
      <w:r>
        <w:t>d) 24V</w:t>
      </w:r>
    </w:p>
    <w:p w14:paraId="04B94AC9" w14:textId="77777777" w:rsidR="00183BB9" w:rsidRDefault="00183BB9" w:rsidP="00183BB9">
      <w:pPr>
        <w:spacing w:after="0" w:line="240" w:lineRule="auto"/>
      </w:pPr>
    </w:p>
    <w:p w14:paraId="5376A67C" w14:textId="77777777" w:rsidR="00183BB9" w:rsidRDefault="00183BB9" w:rsidP="00183BB9">
      <w:pPr>
        <w:spacing w:after="0" w:line="240" w:lineRule="auto"/>
      </w:pPr>
      <w:r>
        <w:t xml:space="preserve">Answer: </w:t>
      </w:r>
      <w:r w:rsidRPr="00ED1094">
        <w:rPr>
          <w:color w:val="D9D9D9" w:themeColor="background1" w:themeShade="D9"/>
        </w:rPr>
        <w:t>b) 5V</w:t>
      </w:r>
    </w:p>
    <w:p w14:paraId="09DDB5FF" w14:textId="77777777" w:rsidR="00183BB9" w:rsidRDefault="00183BB9" w:rsidP="00183BB9">
      <w:pPr>
        <w:spacing w:after="0" w:line="240" w:lineRule="auto"/>
      </w:pPr>
    </w:p>
    <w:p w14:paraId="199BAE0A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>Which tool in Arduino IDE helps you verify your code for errors without uploading it to the board?</w:t>
      </w:r>
    </w:p>
    <w:p w14:paraId="0470642B" w14:textId="77777777" w:rsidR="00183BB9" w:rsidRDefault="00183BB9" w:rsidP="00183BB9">
      <w:pPr>
        <w:spacing w:after="0" w:line="240" w:lineRule="auto"/>
      </w:pPr>
    </w:p>
    <w:p w14:paraId="66BF7161" w14:textId="77777777" w:rsidR="00183BB9" w:rsidRDefault="00183BB9" w:rsidP="00183BB9">
      <w:pPr>
        <w:spacing w:after="0" w:line="240" w:lineRule="auto"/>
      </w:pPr>
      <w:r>
        <w:t>a) Compiler</w:t>
      </w:r>
    </w:p>
    <w:p w14:paraId="596D7313" w14:textId="77777777" w:rsidR="00183BB9" w:rsidRDefault="00183BB9" w:rsidP="00183BB9">
      <w:pPr>
        <w:spacing w:after="0" w:line="240" w:lineRule="auto"/>
      </w:pPr>
    </w:p>
    <w:p w14:paraId="56E47BC3" w14:textId="77777777" w:rsidR="00183BB9" w:rsidRDefault="00183BB9" w:rsidP="00183BB9">
      <w:pPr>
        <w:spacing w:after="0" w:line="240" w:lineRule="auto"/>
      </w:pPr>
      <w:r>
        <w:t>b) Serial Monitor</w:t>
      </w:r>
    </w:p>
    <w:p w14:paraId="166CDC35" w14:textId="77777777" w:rsidR="00183BB9" w:rsidRDefault="00183BB9" w:rsidP="00183BB9">
      <w:pPr>
        <w:spacing w:after="0" w:line="240" w:lineRule="auto"/>
      </w:pPr>
    </w:p>
    <w:p w14:paraId="69489419" w14:textId="77777777" w:rsidR="00183BB9" w:rsidRDefault="00183BB9" w:rsidP="00183BB9">
      <w:pPr>
        <w:spacing w:after="0" w:line="240" w:lineRule="auto"/>
      </w:pPr>
      <w:r>
        <w:lastRenderedPageBreak/>
        <w:t>c) Serial Plotter</w:t>
      </w:r>
    </w:p>
    <w:p w14:paraId="206681CA" w14:textId="77777777" w:rsidR="00183BB9" w:rsidRDefault="00183BB9" w:rsidP="00183BB9">
      <w:pPr>
        <w:spacing w:after="0" w:line="240" w:lineRule="auto"/>
      </w:pPr>
    </w:p>
    <w:p w14:paraId="178DDBC8" w14:textId="77777777" w:rsidR="00183BB9" w:rsidRDefault="00183BB9" w:rsidP="00183BB9">
      <w:pPr>
        <w:spacing w:after="0" w:line="240" w:lineRule="auto"/>
      </w:pPr>
      <w:r>
        <w:t>d) Serial Debugger</w:t>
      </w:r>
    </w:p>
    <w:p w14:paraId="38354061" w14:textId="77777777" w:rsidR="00183BB9" w:rsidRDefault="00183BB9" w:rsidP="00183BB9">
      <w:pPr>
        <w:spacing w:after="0" w:line="240" w:lineRule="auto"/>
      </w:pPr>
    </w:p>
    <w:p w14:paraId="6DF38FF8" w14:textId="77777777" w:rsidR="00183BB9" w:rsidRDefault="00183BB9" w:rsidP="00183BB9">
      <w:pPr>
        <w:spacing w:after="0" w:line="240" w:lineRule="auto"/>
      </w:pPr>
      <w:r>
        <w:t xml:space="preserve">Answer: </w:t>
      </w:r>
      <w:r w:rsidRPr="00ED1094">
        <w:rPr>
          <w:color w:val="D9D9D9" w:themeColor="background1" w:themeShade="D9"/>
        </w:rPr>
        <w:t>a) Compiler</w:t>
      </w:r>
    </w:p>
    <w:p w14:paraId="33E708EB" w14:textId="77777777" w:rsidR="00183BB9" w:rsidRDefault="00183BB9" w:rsidP="00183BB9">
      <w:pPr>
        <w:spacing w:after="0" w:line="240" w:lineRule="auto"/>
      </w:pPr>
    </w:p>
    <w:p w14:paraId="414DE188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>What is the primary purpose of the "Serial Monitor" in Arduino IDE?</w:t>
      </w:r>
    </w:p>
    <w:p w14:paraId="63D20727" w14:textId="77777777" w:rsidR="00183BB9" w:rsidRDefault="00183BB9" w:rsidP="00183BB9">
      <w:pPr>
        <w:spacing w:after="0" w:line="240" w:lineRule="auto"/>
      </w:pPr>
    </w:p>
    <w:p w14:paraId="0B6960D4" w14:textId="77777777" w:rsidR="00183BB9" w:rsidRDefault="00183BB9" w:rsidP="00183BB9">
      <w:pPr>
        <w:spacing w:after="0" w:line="240" w:lineRule="auto"/>
      </w:pPr>
      <w:r>
        <w:t>a) To write and compile code</w:t>
      </w:r>
    </w:p>
    <w:p w14:paraId="64B44994" w14:textId="77777777" w:rsidR="00183BB9" w:rsidRDefault="00183BB9" w:rsidP="00183BB9">
      <w:pPr>
        <w:spacing w:after="0" w:line="240" w:lineRule="auto"/>
      </w:pPr>
    </w:p>
    <w:p w14:paraId="7377A52E" w14:textId="77777777" w:rsidR="00183BB9" w:rsidRDefault="00183BB9" w:rsidP="00183BB9">
      <w:pPr>
        <w:spacing w:after="0" w:line="240" w:lineRule="auto"/>
      </w:pPr>
      <w:r>
        <w:t>b) To upload sketches to the Arduino board</w:t>
      </w:r>
    </w:p>
    <w:p w14:paraId="5008BD90" w14:textId="77777777" w:rsidR="00183BB9" w:rsidRDefault="00183BB9" w:rsidP="00183BB9">
      <w:pPr>
        <w:spacing w:after="0" w:line="240" w:lineRule="auto"/>
      </w:pPr>
    </w:p>
    <w:p w14:paraId="7A5D0DDB" w14:textId="77777777" w:rsidR="00183BB9" w:rsidRDefault="00183BB9" w:rsidP="00183BB9">
      <w:pPr>
        <w:spacing w:after="0" w:line="240" w:lineRule="auto"/>
      </w:pPr>
      <w:r>
        <w:t>c) To visualize data sent from the Arduino board and send data to it via the USB connection</w:t>
      </w:r>
    </w:p>
    <w:p w14:paraId="5EE994E0" w14:textId="77777777" w:rsidR="00183BB9" w:rsidRDefault="00183BB9" w:rsidP="00183BB9">
      <w:pPr>
        <w:spacing w:after="0" w:line="240" w:lineRule="auto"/>
      </w:pPr>
    </w:p>
    <w:p w14:paraId="42013B34" w14:textId="77777777" w:rsidR="00183BB9" w:rsidRDefault="00183BB9" w:rsidP="00183BB9">
      <w:pPr>
        <w:spacing w:after="0" w:line="240" w:lineRule="auto"/>
      </w:pPr>
      <w:r>
        <w:t>d) To power the Arduino board</w:t>
      </w:r>
    </w:p>
    <w:p w14:paraId="44490DF6" w14:textId="77777777" w:rsidR="00183BB9" w:rsidRDefault="00183BB9" w:rsidP="00183BB9">
      <w:pPr>
        <w:spacing w:after="0" w:line="240" w:lineRule="auto"/>
      </w:pPr>
    </w:p>
    <w:p w14:paraId="41A96890" w14:textId="77777777" w:rsidR="00183BB9" w:rsidRDefault="00183BB9" w:rsidP="00183BB9">
      <w:pPr>
        <w:spacing w:after="0" w:line="240" w:lineRule="auto"/>
      </w:pPr>
      <w:r>
        <w:t xml:space="preserve">Answer: </w:t>
      </w:r>
      <w:r w:rsidRPr="00ED1094">
        <w:rPr>
          <w:color w:val="D9D9D9" w:themeColor="background1" w:themeShade="D9"/>
        </w:rPr>
        <w:t>c) To visualize data sent from the Arduino board and send data to it via the USB connection</w:t>
      </w:r>
    </w:p>
    <w:p w14:paraId="1B1D401F" w14:textId="77777777" w:rsidR="00183BB9" w:rsidRDefault="00183BB9" w:rsidP="00183BB9">
      <w:pPr>
        <w:spacing w:after="0" w:line="240" w:lineRule="auto"/>
      </w:pPr>
    </w:p>
    <w:p w14:paraId="4C3196A4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>Which of the following is NOT a standard data type in Arduino IDE?</w:t>
      </w:r>
    </w:p>
    <w:p w14:paraId="256CDFF4" w14:textId="77777777" w:rsidR="00183BB9" w:rsidRDefault="00183BB9" w:rsidP="00183BB9">
      <w:pPr>
        <w:spacing w:after="0" w:line="240" w:lineRule="auto"/>
      </w:pPr>
    </w:p>
    <w:p w14:paraId="5CD86D54" w14:textId="77777777" w:rsidR="00183BB9" w:rsidRDefault="00183BB9" w:rsidP="00183BB9">
      <w:pPr>
        <w:spacing w:after="0" w:line="240" w:lineRule="auto"/>
      </w:pPr>
      <w:r>
        <w:t>a) int</w:t>
      </w:r>
    </w:p>
    <w:p w14:paraId="75E7199C" w14:textId="77777777" w:rsidR="00183BB9" w:rsidRDefault="00183BB9" w:rsidP="00183BB9">
      <w:pPr>
        <w:spacing w:after="0" w:line="240" w:lineRule="auto"/>
      </w:pPr>
    </w:p>
    <w:p w14:paraId="3DCE7DAB" w14:textId="77777777" w:rsidR="00183BB9" w:rsidRDefault="00183BB9" w:rsidP="00183BB9">
      <w:pPr>
        <w:spacing w:after="0" w:line="240" w:lineRule="auto"/>
      </w:pPr>
      <w:r>
        <w:t>b) float</w:t>
      </w:r>
    </w:p>
    <w:p w14:paraId="35B7D6AC" w14:textId="77777777" w:rsidR="00183BB9" w:rsidRDefault="00183BB9" w:rsidP="00183BB9">
      <w:pPr>
        <w:spacing w:after="0" w:line="240" w:lineRule="auto"/>
      </w:pPr>
    </w:p>
    <w:p w14:paraId="68B35E3F" w14:textId="77777777" w:rsidR="00183BB9" w:rsidRDefault="00183BB9" w:rsidP="00183BB9">
      <w:pPr>
        <w:spacing w:after="0" w:line="240" w:lineRule="auto"/>
      </w:pPr>
      <w:r>
        <w:t>c) string</w:t>
      </w:r>
    </w:p>
    <w:p w14:paraId="443387F4" w14:textId="77777777" w:rsidR="00183BB9" w:rsidRDefault="00183BB9" w:rsidP="00183BB9">
      <w:pPr>
        <w:spacing w:after="0" w:line="240" w:lineRule="auto"/>
      </w:pPr>
    </w:p>
    <w:p w14:paraId="07F37928" w14:textId="77777777" w:rsidR="00183BB9" w:rsidRDefault="00183BB9" w:rsidP="00183BB9">
      <w:pPr>
        <w:spacing w:after="0" w:line="240" w:lineRule="auto"/>
      </w:pPr>
      <w:r>
        <w:t xml:space="preserve">d) </w:t>
      </w:r>
      <w:proofErr w:type="spellStart"/>
      <w:r>
        <w:t>boolean</w:t>
      </w:r>
      <w:proofErr w:type="spellEnd"/>
    </w:p>
    <w:p w14:paraId="227B9B05" w14:textId="77777777" w:rsidR="00183BB9" w:rsidRDefault="00183BB9" w:rsidP="00183BB9">
      <w:pPr>
        <w:spacing w:after="0" w:line="240" w:lineRule="auto"/>
      </w:pPr>
    </w:p>
    <w:p w14:paraId="7AF6DE16" w14:textId="77777777" w:rsidR="00183BB9" w:rsidRDefault="00183BB9" w:rsidP="00183BB9">
      <w:pPr>
        <w:spacing w:after="0" w:line="240" w:lineRule="auto"/>
      </w:pPr>
      <w:r>
        <w:t xml:space="preserve">Answer: </w:t>
      </w:r>
      <w:r w:rsidRPr="00ED1094">
        <w:rPr>
          <w:color w:val="D9D9D9" w:themeColor="background1" w:themeShade="D9"/>
        </w:rPr>
        <w:t>c) string</w:t>
      </w:r>
    </w:p>
    <w:p w14:paraId="6BB2F8F0" w14:textId="77777777" w:rsidR="00183BB9" w:rsidRDefault="00183BB9" w:rsidP="00183BB9">
      <w:pPr>
        <w:spacing w:after="0" w:line="240" w:lineRule="auto"/>
      </w:pPr>
    </w:p>
    <w:p w14:paraId="4C04EE45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>What is the purpose of the "</w:t>
      </w:r>
      <w:proofErr w:type="spellStart"/>
      <w:proofErr w:type="gramStart"/>
      <w:r w:rsidRPr="00183BB9">
        <w:rPr>
          <w:b/>
          <w:bCs/>
        </w:rPr>
        <w:t>analogWrite</w:t>
      </w:r>
      <w:proofErr w:type="spellEnd"/>
      <w:r w:rsidRPr="00183BB9">
        <w:rPr>
          <w:b/>
          <w:bCs/>
        </w:rPr>
        <w:t>(</w:t>
      </w:r>
      <w:proofErr w:type="gramEnd"/>
      <w:r w:rsidRPr="00183BB9">
        <w:rPr>
          <w:b/>
          <w:bCs/>
        </w:rPr>
        <w:t>)" function in Arduino IDE?</w:t>
      </w:r>
    </w:p>
    <w:p w14:paraId="7435BA3C" w14:textId="77777777" w:rsidR="00183BB9" w:rsidRDefault="00183BB9" w:rsidP="00183BB9">
      <w:pPr>
        <w:spacing w:after="0" w:line="240" w:lineRule="auto"/>
      </w:pPr>
    </w:p>
    <w:p w14:paraId="4C368296" w14:textId="77777777" w:rsidR="00183BB9" w:rsidRDefault="00183BB9" w:rsidP="00183BB9">
      <w:pPr>
        <w:spacing w:after="0" w:line="240" w:lineRule="auto"/>
      </w:pPr>
      <w:r>
        <w:t xml:space="preserve">a) To read </w:t>
      </w:r>
      <w:proofErr w:type="spellStart"/>
      <w:r>
        <w:t>analog</w:t>
      </w:r>
      <w:proofErr w:type="spellEnd"/>
      <w:r>
        <w:t xml:space="preserve"> sensor values</w:t>
      </w:r>
    </w:p>
    <w:p w14:paraId="623C98D2" w14:textId="77777777" w:rsidR="00183BB9" w:rsidRDefault="00183BB9" w:rsidP="00183BB9">
      <w:pPr>
        <w:spacing w:after="0" w:line="240" w:lineRule="auto"/>
      </w:pPr>
    </w:p>
    <w:p w14:paraId="49BF9272" w14:textId="77777777" w:rsidR="00183BB9" w:rsidRDefault="00183BB9" w:rsidP="00183BB9">
      <w:pPr>
        <w:spacing w:after="0" w:line="240" w:lineRule="auto"/>
      </w:pPr>
      <w:r>
        <w:t xml:space="preserve">b) To generate PWM (Pulse Width Modulation) signals for </w:t>
      </w:r>
      <w:proofErr w:type="spellStart"/>
      <w:r>
        <w:t>analog</w:t>
      </w:r>
      <w:proofErr w:type="spellEnd"/>
      <w:r>
        <w:t xml:space="preserve"> output</w:t>
      </w:r>
    </w:p>
    <w:p w14:paraId="5561F74E" w14:textId="77777777" w:rsidR="00183BB9" w:rsidRDefault="00183BB9" w:rsidP="00183BB9">
      <w:pPr>
        <w:spacing w:after="0" w:line="240" w:lineRule="auto"/>
      </w:pPr>
    </w:p>
    <w:p w14:paraId="2A5947A6" w14:textId="77777777" w:rsidR="00183BB9" w:rsidRDefault="00183BB9" w:rsidP="00183BB9">
      <w:pPr>
        <w:spacing w:after="0" w:line="240" w:lineRule="auto"/>
      </w:pPr>
      <w:r>
        <w:t>c) To write to digital pins</w:t>
      </w:r>
    </w:p>
    <w:p w14:paraId="3E1E7CC1" w14:textId="77777777" w:rsidR="00183BB9" w:rsidRDefault="00183BB9" w:rsidP="00183BB9">
      <w:pPr>
        <w:spacing w:after="0" w:line="240" w:lineRule="auto"/>
      </w:pPr>
    </w:p>
    <w:p w14:paraId="32A4BC99" w14:textId="77777777" w:rsidR="00183BB9" w:rsidRDefault="00183BB9" w:rsidP="00183BB9">
      <w:pPr>
        <w:spacing w:after="0" w:line="240" w:lineRule="auto"/>
      </w:pPr>
      <w:r>
        <w:t xml:space="preserve">d) To initialize </w:t>
      </w:r>
      <w:proofErr w:type="spellStart"/>
      <w:r>
        <w:t>analog</w:t>
      </w:r>
      <w:proofErr w:type="spellEnd"/>
      <w:r>
        <w:t xml:space="preserve"> pins</w:t>
      </w:r>
    </w:p>
    <w:p w14:paraId="74E4142B" w14:textId="77777777" w:rsidR="00183BB9" w:rsidRDefault="00183BB9" w:rsidP="00183BB9">
      <w:pPr>
        <w:spacing w:after="0" w:line="240" w:lineRule="auto"/>
      </w:pPr>
    </w:p>
    <w:p w14:paraId="6CE6A69C" w14:textId="77777777" w:rsidR="00183BB9" w:rsidRDefault="00183BB9" w:rsidP="00183BB9">
      <w:pPr>
        <w:spacing w:after="0" w:line="240" w:lineRule="auto"/>
      </w:pPr>
      <w:r>
        <w:t xml:space="preserve">Answer: </w:t>
      </w:r>
      <w:r w:rsidRPr="00ED1094">
        <w:rPr>
          <w:color w:val="D9D9D9" w:themeColor="background1" w:themeShade="D9"/>
        </w:rPr>
        <w:t xml:space="preserve">b) To generate PWM (Pulse Width Modulation) signals for </w:t>
      </w:r>
      <w:proofErr w:type="spellStart"/>
      <w:r w:rsidRPr="00ED1094">
        <w:rPr>
          <w:color w:val="D9D9D9" w:themeColor="background1" w:themeShade="D9"/>
        </w:rPr>
        <w:t>analog</w:t>
      </w:r>
      <w:proofErr w:type="spellEnd"/>
      <w:r w:rsidRPr="00ED1094">
        <w:rPr>
          <w:color w:val="D9D9D9" w:themeColor="background1" w:themeShade="D9"/>
        </w:rPr>
        <w:t xml:space="preserve"> output</w:t>
      </w:r>
    </w:p>
    <w:p w14:paraId="6792AB93" w14:textId="77777777" w:rsidR="00183BB9" w:rsidRDefault="00183BB9" w:rsidP="00183BB9">
      <w:pPr>
        <w:spacing w:after="0" w:line="240" w:lineRule="auto"/>
      </w:pPr>
    </w:p>
    <w:p w14:paraId="00CD1ED1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>Which of the following is NOT a commonly used Arduino board model?</w:t>
      </w:r>
    </w:p>
    <w:p w14:paraId="5823E76E" w14:textId="77777777" w:rsidR="00183BB9" w:rsidRDefault="00183BB9" w:rsidP="00183BB9">
      <w:pPr>
        <w:spacing w:after="0" w:line="240" w:lineRule="auto"/>
      </w:pPr>
    </w:p>
    <w:p w14:paraId="747246F1" w14:textId="77777777" w:rsidR="00183BB9" w:rsidRDefault="00183BB9" w:rsidP="00183BB9">
      <w:pPr>
        <w:spacing w:after="0" w:line="240" w:lineRule="auto"/>
      </w:pPr>
      <w:r>
        <w:t>a) Arduino Uno</w:t>
      </w:r>
    </w:p>
    <w:p w14:paraId="5F188B01" w14:textId="77777777" w:rsidR="00183BB9" w:rsidRDefault="00183BB9" w:rsidP="00183BB9">
      <w:pPr>
        <w:spacing w:after="0" w:line="240" w:lineRule="auto"/>
      </w:pPr>
    </w:p>
    <w:p w14:paraId="4B997E27" w14:textId="77777777" w:rsidR="00183BB9" w:rsidRDefault="00183BB9" w:rsidP="00183BB9">
      <w:pPr>
        <w:spacing w:after="0" w:line="240" w:lineRule="auto"/>
      </w:pPr>
      <w:r>
        <w:t>b) Arduino Mega</w:t>
      </w:r>
    </w:p>
    <w:p w14:paraId="5A89815F" w14:textId="77777777" w:rsidR="00183BB9" w:rsidRDefault="00183BB9" w:rsidP="00183BB9">
      <w:pPr>
        <w:spacing w:after="0" w:line="240" w:lineRule="auto"/>
      </w:pPr>
    </w:p>
    <w:p w14:paraId="6835063B" w14:textId="77777777" w:rsidR="00183BB9" w:rsidRDefault="00183BB9" w:rsidP="00183BB9">
      <w:pPr>
        <w:spacing w:after="0" w:line="240" w:lineRule="auto"/>
      </w:pPr>
      <w:r>
        <w:t>c) Arduino Nano</w:t>
      </w:r>
    </w:p>
    <w:p w14:paraId="553CF4C7" w14:textId="77777777" w:rsidR="00183BB9" w:rsidRDefault="00183BB9" w:rsidP="00183BB9">
      <w:pPr>
        <w:spacing w:after="0" w:line="240" w:lineRule="auto"/>
      </w:pPr>
    </w:p>
    <w:p w14:paraId="1E874CFD" w14:textId="77777777" w:rsidR="00183BB9" w:rsidRDefault="00183BB9" w:rsidP="00183BB9">
      <w:pPr>
        <w:spacing w:after="0" w:line="240" w:lineRule="auto"/>
      </w:pPr>
      <w:r>
        <w:t>d) Arduino Python</w:t>
      </w:r>
    </w:p>
    <w:p w14:paraId="47A13F74" w14:textId="77777777" w:rsidR="00183BB9" w:rsidRDefault="00183BB9" w:rsidP="00183BB9">
      <w:pPr>
        <w:spacing w:after="0" w:line="240" w:lineRule="auto"/>
      </w:pPr>
    </w:p>
    <w:p w14:paraId="100C322A" w14:textId="77777777" w:rsidR="00183BB9" w:rsidRDefault="00183BB9" w:rsidP="00183BB9">
      <w:pPr>
        <w:spacing w:after="0" w:line="240" w:lineRule="auto"/>
      </w:pPr>
      <w:r>
        <w:t xml:space="preserve">Answer: </w:t>
      </w:r>
      <w:r w:rsidRPr="00ED1094">
        <w:rPr>
          <w:color w:val="D9D9D9" w:themeColor="background1" w:themeShade="D9"/>
        </w:rPr>
        <w:t>d) Arduino Python</w:t>
      </w:r>
    </w:p>
    <w:p w14:paraId="3EED33C0" w14:textId="77777777" w:rsidR="00183BB9" w:rsidRDefault="00183BB9" w:rsidP="00183BB9">
      <w:pPr>
        <w:spacing w:after="0" w:line="240" w:lineRule="auto"/>
      </w:pPr>
    </w:p>
    <w:p w14:paraId="2CE712F6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 xml:space="preserve">What is the purpose of the "void </w:t>
      </w:r>
      <w:proofErr w:type="gramStart"/>
      <w:r w:rsidRPr="00183BB9">
        <w:rPr>
          <w:b/>
          <w:bCs/>
        </w:rPr>
        <w:t>delay(</w:t>
      </w:r>
      <w:proofErr w:type="gramEnd"/>
      <w:r w:rsidRPr="00183BB9">
        <w:rPr>
          <w:b/>
          <w:bCs/>
        </w:rPr>
        <w:t>)" function in Arduino IDE?</w:t>
      </w:r>
    </w:p>
    <w:p w14:paraId="37CF2269" w14:textId="77777777" w:rsidR="00183BB9" w:rsidRDefault="00183BB9" w:rsidP="00183BB9">
      <w:pPr>
        <w:spacing w:after="0" w:line="240" w:lineRule="auto"/>
      </w:pPr>
    </w:p>
    <w:p w14:paraId="2067F515" w14:textId="77777777" w:rsidR="00183BB9" w:rsidRDefault="00183BB9" w:rsidP="00183BB9">
      <w:pPr>
        <w:spacing w:after="0" w:line="240" w:lineRule="auto"/>
      </w:pPr>
      <w:r>
        <w:t>a) To stop the Arduino board permanently</w:t>
      </w:r>
    </w:p>
    <w:p w14:paraId="4F31DF6D" w14:textId="77777777" w:rsidR="00183BB9" w:rsidRDefault="00183BB9" w:rsidP="00183BB9">
      <w:pPr>
        <w:spacing w:after="0" w:line="240" w:lineRule="auto"/>
      </w:pPr>
    </w:p>
    <w:p w14:paraId="4755264C" w14:textId="77777777" w:rsidR="00183BB9" w:rsidRDefault="00183BB9" w:rsidP="00183BB9">
      <w:pPr>
        <w:spacing w:after="0" w:line="240" w:lineRule="auto"/>
      </w:pPr>
      <w:r>
        <w:t>b) To pause program execution for a specified number of milliseconds</w:t>
      </w:r>
    </w:p>
    <w:p w14:paraId="28AB1950" w14:textId="77777777" w:rsidR="00183BB9" w:rsidRDefault="00183BB9" w:rsidP="00183BB9">
      <w:pPr>
        <w:spacing w:after="0" w:line="240" w:lineRule="auto"/>
      </w:pPr>
    </w:p>
    <w:p w14:paraId="46F6D486" w14:textId="77777777" w:rsidR="00183BB9" w:rsidRDefault="00183BB9" w:rsidP="00183BB9">
      <w:pPr>
        <w:spacing w:after="0" w:line="240" w:lineRule="auto"/>
      </w:pPr>
      <w:r>
        <w:t>c) To reset the Arduino board</w:t>
      </w:r>
    </w:p>
    <w:p w14:paraId="0643F6F1" w14:textId="77777777" w:rsidR="00183BB9" w:rsidRDefault="00183BB9" w:rsidP="00183BB9">
      <w:pPr>
        <w:spacing w:after="0" w:line="240" w:lineRule="auto"/>
      </w:pPr>
    </w:p>
    <w:p w14:paraId="7865425B" w14:textId="77777777" w:rsidR="00183BB9" w:rsidRDefault="00183BB9" w:rsidP="00183BB9">
      <w:pPr>
        <w:spacing w:after="0" w:line="240" w:lineRule="auto"/>
      </w:pPr>
      <w:r>
        <w:t>d) To clear the serial monitor</w:t>
      </w:r>
    </w:p>
    <w:p w14:paraId="5FAF8FD9" w14:textId="77777777" w:rsidR="00183BB9" w:rsidRDefault="00183BB9" w:rsidP="00183BB9">
      <w:pPr>
        <w:spacing w:after="0" w:line="240" w:lineRule="auto"/>
      </w:pPr>
    </w:p>
    <w:p w14:paraId="6D2E5C29" w14:textId="77777777" w:rsidR="00183BB9" w:rsidRDefault="00183BB9" w:rsidP="00183BB9">
      <w:pPr>
        <w:spacing w:after="0" w:line="240" w:lineRule="auto"/>
      </w:pPr>
      <w:r>
        <w:t xml:space="preserve">Answer: </w:t>
      </w:r>
      <w:r w:rsidRPr="00ED1094">
        <w:rPr>
          <w:color w:val="D9D9D9" w:themeColor="background1" w:themeShade="D9"/>
        </w:rPr>
        <w:t>b) To pause program execution for a specified number of milliseconds</w:t>
      </w:r>
    </w:p>
    <w:p w14:paraId="2692730D" w14:textId="77777777" w:rsidR="00183BB9" w:rsidRDefault="00183BB9" w:rsidP="00183BB9">
      <w:pPr>
        <w:spacing w:after="0" w:line="240" w:lineRule="auto"/>
      </w:pPr>
    </w:p>
    <w:p w14:paraId="5B5491C3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>Which file extension is typically used for Arduino sketches?</w:t>
      </w:r>
    </w:p>
    <w:p w14:paraId="5668D016" w14:textId="77777777" w:rsidR="00183BB9" w:rsidRDefault="00183BB9" w:rsidP="00183BB9">
      <w:pPr>
        <w:spacing w:after="0" w:line="240" w:lineRule="auto"/>
      </w:pPr>
    </w:p>
    <w:p w14:paraId="0E03CB90" w14:textId="77777777" w:rsidR="00183BB9" w:rsidRDefault="00183BB9" w:rsidP="00183BB9">
      <w:pPr>
        <w:spacing w:after="0" w:line="240" w:lineRule="auto"/>
      </w:pPr>
      <w:r>
        <w:t>a) .</w:t>
      </w:r>
      <w:proofErr w:type="spellStart"/>
      <w:r>
        <w:t>cpp</w:t>
      </w:r>
      <w:proofErr w:type="spellEnd"/>
    </w:p>
    <w:p w14:paraId="42A5188C" w14:textId="77777777" w:rsidR="00183BB9" w:rsidRDefault="00183BB9" w:rsidP="00183BB9">
      <w:pPr>
        <w:spacing w:after="0" w:line="240" w:lineRule="auto"/>
      </w:pPr>
    </w:p>
    <w:p w14:paraId="52AB8667" w14:textId="77777777" w:rsidR="00183BB9" w:rsidRDefault="00183BB9" w:rsidP="00183BB9">
      <w:pPr>
        <w:spacing w:after="0" w:line="240" w:lineRule="auto"/>
      </w:pPr>
      <w:proofErr w:type="gramStart"/>
      <w:r>
        <w:t>b) .</w:t>
      </w:r>
      <w:proofErr w:type="spellStart"/>
      <w:r>
        <w:t>ino</w:t>
      </w:r>
      <w:proofErr w:type="spellEnd"/>
      <w:proofErr w:type="gramEnd"/>
    </w:p>
    <w:p w14:paraId="19500B91" w14:textId="77777777" w:rsidR="00183BB9" w:rsidRDefault="00183BB9" w:rsidP="00183BB9">
      <w:pPr>
        <w:spacing w:after="0" w:line="240" w:lineRule="auto"/>
      </w:pPr>
    </w:p>
    <w:p w14:paraId="2ED86D9A" w14:textId="77777777" w:rsidR="00183BB9" w:rsidRDefault="00183BB9" w:rsidP="00183BB9">
      <w:pPr>
        <w:spacing w:after="0" w:line="240" w:lineRule="auto"/>
      </w:pPr>
      <w:r>
        <w:t>c) .exe</w:t>
      </w:r>
    </w:p>
    <w:p w14:paraId="3FF18210" w14:textId="77777777" w:rsidR="00183BB9" w:rsidRDefault="00183BB9" w:rsidP="00183BB9">
      <w:pPr>
        <w:spacing w:after="0" w:line="240" w:lineRule="auto"/>
      </w:pPr>
    </w:p>
    <w:p w14:paraId="2F1786D7" w14:textId="77777777" w:rsidR="00183BB9" w:rsidRDefault="00183BB9" w:rsidP="00183BB9">
      <w:pPr>
        <w:spacing w:after="0" w:line="240" w:lineRule="auto"/>
      </w:pPr>
      <w:r>
        <w:t>d) .txt</w:t>
      </w:r>
    </w:p>
    <w:p w14:paraId="349CB694" w14:textId="77777777" w:rsidR="00183BB9" w:rsidRDefault="00183BB9" w:rsidP="00183BB9">
      <w:pPr>
        <w:spacing w:after="0" w:line="240" w:lineRule="auto"/>
      </w:pPr>
    </w:p>
    <w:p w14:paraId="7B1528C0" w14:textId="77777777" w:rsidR="00183BB9" w:rsidRDefault="00183BB9" w:rsidP="00183BB9">
      <w:pPr>
        <w:spacing w:after="0" w:line="240" w:lineRule="auto"/>
      </w:pPr>
      <w:r>
        <w:t xml:space="preserve">Answer: </w:t>
      </w:r>
      <w:r w:rsidRPr="00ED1094">
        <w:rPr>
          <w:color w:val="D9D9D9" w:themeColor="background1" w:themeShade="D9"/>
        </w:rPr>
        <w:t>b</w:t>
      </w:r>
      <w:proofErr w:type="gramStart"/>
      <w:r w:rsidRPr="00ED1094">
        <w:rPr>
          <w:color w:val="D9D9D9" w:themeColor="background1" w:themeShade="D9"/>
        </w:rPr>
        <w:t>) .</w:t>
      </w:r>
      <w:proofErr w:type="spellStart"/>
      <w:r w:rsidRPr="00ED1094">
        <w:rPr>
          <w:color w:val="D9D9D9" w:themeColor="background1" w:themeShade="D9"/>
        </w:rPr>
        <w:t>ino</w:t>
      </w:r>
      <w:proofErr w:type="spellEnd"/>
      <w:proofErr w:type="gramEnd"/>
    </w:p>
    <w:p w14:paraId="75C9378C" w14:textId="77777777" w:rsidR="00183BB9" w:rsidRDefault="00183BB9" w:rsidP="00183BB9">
      <w:pPr>
        <w:spacing w:after="0" w:line="240" w:lineRule="auto"/>
      </w:pPr>
    </w:p>
    <w:p w14:paraId="4364E1FB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>What does "PWM" stand for in Arduino programming?</w:t>
      </w:r>
    </w:p>
    <w:p w14:paraId="103E3839" w14:textId="77777777" w:rsidR="00183BB9" w:rsidRDefault="00183BB9" w:rsidP="00183BB9">
      <w:pPr>
        <w:spacing w:after="0" w:line="240" w:lineRule="auto"/>
      </w:pPr>
    </w:p>
    <w:p w14:paraId="3DFF949C" w14:textId="77777777" w:rsidR="00183BB9" w:rsidRDefault="00183BB9" w:rsidP="00183BB9">
      <w:pPr>
        <w:spacing w:after="0" w:line="240" w:lineRule="auto"/>
      </w:pPr>
      <w:r>
        <w:t>a) Pulsed Wireless Modulation</w:t>
      </w:r>
    </w:p>
    <w:p w14:paraId="10F4FD77" w14:textId="77777777" w:rsidR="00183BB9" w:rsidRDefault="00183BB9" w:rsidP="00183BB9">
      <w:pPr>
        <w:spacing w:after="0" w:line="240" w:lineRule="auto"/>
      </w:pPr>
    </w:p>
    <w:p w14:paraId="21AC7B13" w14:textId="77777777" w:rsidR="00183BB9" w:rsidRDefault="00183BB9" w:rsidP="00183BB9">
      <w:pPr>
        <w:spacing w:after="0" w:line="240" w:lineRule="auto"/>
      </w:pPr>
      <w:r>
        <w:t>b) Pulse Width Modulation</w:t>
      </w:r>
    </w:p>
    <w:p w14:paraId="70FA4E42" w14:textId="77777777" w:rsidR="00183BB9" w:rsidRDefault="00183BB9" w:rsidP="00183BB9">
      <w:pPr>
        <w:spacing w:after="0" w:line="240" w:lineRule="auto"/>
      </w:pPr>
    </w:p>
    <w:p w14:paraId="4D992952" w14:textId="77777777" w:rsidR="00183BB9" w:rsidRDefault="00183BB9" w:rsidP="00183BB9">
      <w:pPr>
        <w:spacing w:after="0" w:line="240" w:lineRule="auto"/>
      </w:pPr>
      <w:r>
        <w:t>c) Programming With Microcontrollers</w:t>
      </w:r>
    </w:p>
    <w:p w14:paraId="07D305A2" w14:textId="77777777" w:rsidR="00183BB9" w:rsidRDefault="00183BB9" w:rsidP="00183BB9">
      <w:pPr>
        <w:spacing w:after="0" w:line="240" w:lineRule="auto"/>
      </w:pPr>
    </w:p>
    <w:p w14:paraId="458BDF55" w14:textId="77777777" w:rsidR="00183BB9" w:rsidRDefault="00183BB9" w:rsidP="00183BB9">
      <w:pPr>
        <w:spacing w:after="0" w:line="240" w:lineRule="auto"/>
      </w:pPr>
      <w:r>
        <w:t>d) Power Waveform Management</w:t>
      </w:r>
    </w:p>
    <w:p w14:paraId="2203A4A9" w14:textId="77777777" w:rsidR="00183BB9" w:rsidRDefault="00183BB9" w:rsidP="00183BB9">
      <w:pPr>
        <w:spacing w:after="0" w:line="240" w:lineRule="auto"/>
      </w:pPr>
    </w:p>
    <w:p w14:paraId="00D0A6A3" w14:textId="77777777" w:rsidR="00183BB9" w:rsidRDefault="00183BB9" w:rsidP="00183BB9">
      <w:pPr>
        <w:spacing w:after="0" w:line="240" w:lineRule="auto"/>
      </w:pPr>
      <w:r>
        <w:t xml:space="preserve">Answer: </w:t>
      </w:r>
      <w:r w:rsidRPr="00ED1094">
        <w:rPr>
          <w:color w:val="D9D9D9" w:themeColor="background1" w:themeShade="D9"/>
        </w:rPr>
        <w:t>b) Pulse Width Modulation</w:t>
      </w:r>
    </w:p>
    <w:p w14:paraId="5F957A61" w14:textId="77777777" w:rsidR="00183BB9" w:rsidRDefault="00183BB9" w:rsidP="00183BB9">
      <w:pPr>
        <w:spacing w:after="0" w:line="240" w:lineRule="auto"/>
      </w:pPr>
    </w:p>
    <w:p w14:paraId="0484B9CE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>In Arduino IDE, which menu option allows you to add libraries to your sketch?</w:t>
      </w:r>
    </w:p>
    <w:p w14:paraId="72D8B540" w14:textId="77777777" w:rsidR="00183BB9" w:rsidRDefault="00183BB9" w:rsidP="00183BB9">
      <w:pPr>
        <w:spacing w:after="0" w:line="240" w:lineRule="auto"/>
      </w:pPr>
    </w:p>
    <w:p w14:paraId="7EAE58E6" w14:textId="77777777" w:rsidR="00183BB9" w:rsidRDefault="00183BB9" w:rsidP="00183BB9">
      <w:pPr>
        <w:spacing w:after="0" w:line="240" w:lineRule="auto"/>
      </w:pPr>
      <w:r>
        <w:t>a) File</w:t>
      </w:r>
    </w:p>
    <w:p w14:paraId="01956B1E" w14:textId="77777777" w:rsidR="00183BB9" w:rsidRDefault="00183BB9" w:rsidP="00183BB9">
      <w:pPr>
        <w:spacing w:after="0" w:line="240" w:lineRule="auto"/>
      </w:pPr>
    </w:p>
    <w:p w14:paraId="5C3AFF3D" w14:textId="77777777" w:rsidR="00183BB9" w:rsidRDefault="00183BB9" w:rsidP="00183BB9">
      <w:pPr>
        <w:spacing w:after="0" w:line="240" w:lineRule="auto"/>
      </w:pPr>
      <w:r>
        <w:t>b) Edit</w:t>
      </w:r>
    </w:p>
    <w:p w14:paraId="5E5EC0D8" w14:textId="77777777" w:rsidR="00183BB9" w:rsidRDefault="00183BB9" w:rsidP="00183BB9">
      <w:pPr>
        <w:spacing w:after="0" w:line="240" w:lineRule="auto"/>
      </w:pPr>
    </w:p>
    <w:p w14:paraId="7419032B" w14:textId="77777777" w:rsidR="00183BB9" w:rsidRDefault="00183BB9" w:rsidP="00183BB9">
      <w:pPr>
        <w:spacing w:after="0" w:line="240" w:lineRule="auto"/>
      </w:pPr>
      <w:r>
        <w:t>c) Sketch</w:t>
      </w:r>
    </w:p>
    <w:p w14:paraId="7E9B8D9E" w14:textId="77777777" w:rsidR="00183BB9" w:rsidRDefault="00183BB9" w:rsidP="00183BB9">
      <w:pPr>
        <w:spacing w:after="0" w:line="240" w:lineRule="auto"/>
      </w:pPr>
    </w:p>
    <w:p w14:paraId="3094D020" w14:textId="77777777" w:rsidR="00183BB9" w:rsidRDefault="00183BB9" w:rsidP="00183BB9">
      <w:pPr>
        <w:spacing w:after="0" w:line="240" w:lineRule="auto"/>
      </w:pPr>
      <w:r>
        <w:t>d) Tools</w:t>
      </w:r>
    </w:p>
    <w:p w14:paraId="58011A7D" w14:textId="77777777" w:rsidR="00183BB9" w:rsidRDefault="00183BB9" w:rsidP="00183BB9">
      <w:pPr>
        <w:spacing w:after="0" w:line="240" w:lineRule="auto"/>
      </w:pPr>
    </w:p>
    <w:p w14:paraId="3D621676" w14:textId="77777777" w:rsidR="00183BB9" w:rsidRDefault="00183BB9" w:rsidP="00183BB9">
      <w:pPr>
        <w:spacing w:after="0" w:line="240" w:lineRule="auto"/>
      </w:pPr>
      <w:r>
        <w:t xml:space="preserve">Answer: </w:t>
      </w:r>
      <w:r w:rsidRPr="00ED1094">
        <w:rPr>
          <w:color w:val="D9D9D9" w:themeColor="background1" w:themeShade="D9"/>
        </w:rPr>
        <w:t>c) Sketch</w:t>
      </w:r>
    </w:p>
    <w:p w14:paraId="770479AA" w14:textId="77777777" w:rsidR="00183BB9" w:rsidRDefault="00183BB9" w:rsidP="00183BB9">
      <w:pPr>
        <w:spacing w:after="0" w:line="240" w:lineRule="auto"/>
      </w:pPr>
    </w:p>
    <w:p w14:paraId="01BC75EF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lastRenderedPageBreak/>
        <w:t>Which board has a built-in Wi-Fi module and is compatible with Arduino IDE?</w:t>
      </w:r>
    </w:p>
    <w:p w14:paraId="3604F903" w14:textId="77777777" w:rsidR="00183BB9" w:rsidRDefault="00183BB9" w:rsidP="00183BB9">
      <w:pPr>
        <w:spacing w:after="0" w:line="240" w:lineRule="auto"/>
      </w:pPr>
    </w:p>
    <w:p w14:paraId="77D1C1DA" w14:textId="77777777" w:rsidR="00183BB9" w:rsidRDefault="00183BB9" w:rsidP="00183BB9">
      <w:pPr>
        <w:spacing w:after="0" w:line="240" w:lineRule="auto"/>
      </w:pPr>
      <w:r>
        <w:t>a) Arduino Uno</w:t>
      </w:r>
    </w:p>
    <w:p w14:paraId="4506D044" w14:textId="77777777" w:rsidR="00183BB9" w:rsidRDefault="00183BB9" w:rsidP="00183BB9">
      <w:pPr>
        <w:spacing w:after="0" w:line="240" w:lineRule="auto"/>
      </w:pPr>
    </w:p>
    <w:p w14:paraId="31709526" w14:textId="77777777" w:rsidR="00183BB9" w:rsidRDefault="00183BB9" w:rsidP="00183BB9">
      <w:pPr>
        <w:spacing w:after="0" w:line="240" w:lineRule="auto"/>
      </w:pPr>
      <w:r>
        <w:t>b) Arduino Mega</w:t>
      </w:r>
    </w:p>
    <w:p w14:paraId="4716A17B" w14:textId="77777777" w:rsidR="00183BB9" w:rsidRDefault="00183BB9" w:rsidP="00183BB9">
      <w:pPr>
        <w:spacing w:after="0" w:line="240" w:lineRule="auto"/>
      </w:pPr>
    </w:p>
    <w:p w14:paraId="4A3DBAE2" w14:textId="77777777" w:rsidR="00183BB9" w:rsidRDefault="00183BB9" w:rsidP="00183BB9">
      <w:pPr>
        <w:spacing w:after="0" w:line="240" w:lineRule="auto"/>
      </w:pPr>
      <w:r>
        <w:t>c) ESP8266</w:t>
      </w:r>
    </w:p>
    <w:p w14:paraId="3D3749B7" w14:textId="77777777" w:rsidR="00183BB9" w:rsidRDefault="00183BB9" w:rsidP="00183BB9">
      <w:pPr>
        <w:spacing w:after="0" w:line="240" w:lineRule="auto"/>
      </w:pPr>
    </w:p>
    <w:p w14:paraId="0D13D49D" w14:textId="77777777" w:rsidR="00183BB9" w:rsidRDefault="00183BB9" w:rsidP="00183BB9">
      <w:pPr>
        <w:spacing w:after="0" w:line="240" w:lineRule="auto"/>
      </w:pPr>
      <w:r>
        <w:t>d) Arduino Leonardo</w:t>
      </w:r>
    </w:p>
    <w:p w14:paraId="4CD04A6D" w14:textId="77777777" w:rsidR="00183BB9" w:rsidRDefault="00183BB9" w:rsidP="00183BB9">
      <w:pPr>
        <w:spacing w:after="0" w:line="240" w:lineRule="auto"/>
      </w:pPr>
    </w:p>
    <w:p w14:paraId="6DC404B2" w14:textId="77777777" w:rsidR="00183BB9" w:rsidRDefault="00183BB9" w:rsidP="00183BB9">
      <w:pPr>
        <w:spacing w:after="0" w:line="240" w:lineRule="auto"/>
      </w:pPr>
      <w:r>
        <w:t xml:space="preserve">Answer: </w:t>
      </w:r>
      <w:r w:rsidRPr="00ED1094">
        <w:rPr>
          <w:color w:val="D9D9D9" w:themeColor="background1" w:themeShade="D9"/>
        </w:rPr>
        <w:t>c) ESP8266</w:t>
      </w:r>
    </w:p>
    <w:p w14:paraId="13F51D59" w14:textId="77777777" w:rsidR="00183BB9" w:rsidRDefault="00183BB9" w:rsidP="00183BB9">
      <w:pPr>
        <w:spacing w:after="0" w:line="240" w:lineRule="auto"/>
      </w:pPr>
    </w:p>
    <w:p w14:paraId="3D739C66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 xml:space="preserve">What is the purpose of the "void </w:t>
      </w:r>
      <w:proofErr w:type="gramStart"/>
      <w:r w:rsidRPr="00183BB9">
        <w:rPr>
          <w:b/>
          <w:bCs/>
        </w:rPr>
        <w:t>setup(</w:t>
      </w:r>
      <w:proofErr w:type="gramEnd"/>
      <w:r w:rsidRPr="00183BB9">
        <w:rPr>
          <w:b/>
          <w:bCs/>
        </w:rPr>
        <w:t>){}" function if it's left empty in an Arduino sketch?</w:t>
      </w:r>
    </w:p>
    <w:p w14:paraId="1743D052" w14:textId="77777777" w:rsidR="00183BB9" w:rsidRDefault="00183BB9" w:rsidP="00183BB9">
      <w:pPr>
        <w:spacing w:after="0" w:line="240" w:lineRule="auto"/>
      </w:pPr>
    </w:p>
    <w:p w14:paraId="1F9B9669" w14:textId="77777777" w:rsidR="00183BB9" w:rsidRDefault="00183BB9" w:rsidP="00183BB9">
      <w:pPr>
        <w:spacing w:after="0" w:line="240" w:lineRule="auto"/>
      </w:pPr>
      <w:r>
        <w:t>a) It will cause a compilation error.</w:t>
      </w:r>
    </w:p>
    <w:p w14:paraId="2EE5EB99" w14:textId="77777777" w:rsidR="00183BB9" w:rsidRDefault="00183BB9" w:rsidP="00183BB9">
      <w:pPr>
        <w:spacing w:after="0" w:line="240" w:lineRule="auto"/>
      </w:pPr>
    </w:p>
    <w:p w14:paraId="458C21ED" w14:textId="77777777" w:rsidR="00183BB9" w:rsidRDefault="00183BB9" w:rsidP="00183BB9">
      <w:pPr>
        <w:spacing w:after="0" w:line="240" w:lineRule="auto"/>
      </w:pPr>
      <w:r>
        <w:t>b) It will set the Arduino board to sleep mode.</w:t>
      </w:r>
    </w:p>
    <w:p w14:paraId="2BFE56AB" w14:textId="77777777" w:rsidR="00183BB9" w:rsidRDefault="00183BB9" w:rsidP="00183BB9">
      <w:pPr>
        <w:spacing w:after="0" w:line="240" w:lineRule="auto"/>
      </w:pPr>
    </w:p>
    <w:p w14:paraId="574FA23B" w14:textId="77777777" w:rsidR="00183BB9" w:rsidRDefault="00183BB9" w:rsidP="00183BB9">
      <w:pPr>
        <w:spacing w:after="0" w:line="240" w:lineRule="auto"/>
      </w:pPr>
      <w:r>
        <w:t xml:space="preserve">c) It serves as a placeholder and won't impact the program's </w:t>
      </w:r>
      <w:proofErr w:type="spellStart"/>
      <w:r>
        <w:t>behavior</w:t>
      </w:r>
      <w:proofErr w:type="spellEnd"/>
      <w:r>
        <w:t>.</w:t>
      </w:r>
    </w:p>
    <w:p w14:paraId="250F8F8C" w14:textId="77777777" w:rsidR="00183BB9" w:rsidRDefault="00183BB9" w:rsidP="00183BB9">
      <w:pPr>
        <w:spacing w:after="0" w:line="240" w:lineRule="auto"/>
      </w:pPr>
    </w:p>
    <w:p w14:paraId="6102A6BA" w14:textId="77777777" w:rsidR="00183BB9" w:rsidRDefault="00183BB9" w:rsidP="00183BB9">
      <w:pPr>
        <w:spacing w:after="0" w:line="240" w:lineRule="auto"/>
      </w:pPr>
      <w:r>
        <w:t>d) It initializes all digital pins to HIGH.</w:t>
      </w:r>
    </w:p>
    <w:p w14:paraId="3DC3289A" w14:textId="77777777" w:rsidR="00183BB9" w:rsidRDefault="00183BB9" w:rsidP="00183BB9">
      <w:pPr>
        <w:spacing w:after="0" w:line="240" w:lineRule="auto"/>
      </w:pPr>
    </w:p>
    <w:p w14:paraId="02F97F87" w14:textId="77777777" w:rsidR="00183BB9" w:rsidRDefault="00183BB9" w:rsidP="00183BB9">
      <w:pPr>
        <w:spacing w:after="0" w:line="240" w:lineRule="auto"/>
      </w:pPr>
      <w:r>
        <w:t xml:space="preserve">Answer: </w:t>
      </w:r>
      <w:r w:rsidRPr="00ED1094">
        <w:rPr>
          <w:color w:val="D9D9D9" w:themeColor="background1" w:themeShade="D9"/>
        </w:rPr>
        <w:t xml:space="preserve">c) It serves as a placeholder and won't impact the program's </w:t>
      </w:r>
      <w:proofErr w:type="spellStart"/>
      <w:r w:rsidRPr="00ED1094">
        <w:rPr>
          <w:color w:val="D9D9D9" w:themeColor="background1" w:themeShade="D9"/>
        </w:rPr>
        <w:t>behavior</w:t>
      </w:r>
      <w:proofErr w:type="spellEnd"/>
      <w:r w:rsidRPr="00ED1094">
        <w:rPr>
          <w:color w:val="D9D9D9" w:themeColor="background1" w:themeShade="D9"/>
        </w:rPr>
        <w:t>.</w:t>
      </w:r>
    </w:p>
    <w:p w14:paraId="389E20E1" w14:textId="77777777" w:rsidR="00183BB9" w:rsidRDefault="00183BB9" w:rsidP="00183BB9">
      <w:pPr>
        <w:spacing w:after="0" w:line="240" w:lineRule="auto"/>
      </w:pPr>
    </w:p>
    <w:p w14:paraId="2560327B" w14:textId="77777777" w:rsidR="00183BB9" w:rsidRPr="00183BB9" w:rsidRDefault="00183BB9" w:rsidP="00183BB9">
      <w:pPr>
        <w:spacing w:after="0" w:line="240" w:lineRule="auto"/>
        <w:rPr>
          <w:b/>
          <w:bCs/>
        </w:rPr>
      </w:pPr>
      <w:r w:rsidRPr="00183BB9">
        <w:rPr>
          <w:b/>
          <w:bCs/>
        </w:rPr>
        <w:t>Which programming language is the Arduino IDE based on?</w:t>
      </w:r>
    </w:p>
    <w:p w14:paraId="767D61E3" w14:textId="77777777" w:rsidR="00183BB9" w:rsidRDefault="00183BB9" w:rsidP="00183BB9">
      <w:pPr>
        <w:spacing w:after="0" w:line="240" w:lineRule="auto"/>
      </w:pPr>
    </w:p>
    <w:p w14:paraId="43212D10" w14:textId="77777777" w:rsidR="00183BB9" w:rsidRDefault="00183BB9" w:rsidP="00183BB9">
      <w:pPr>
        <w:spacing w:after="0" w:line="240" w:lineRule="auto"/>
      </w:pPr>
      <w:r>
        <w:t>a) Python</w:t>
      </w:r>
    </w:p>
    <w:p w14:paraId="6ACA925B" w14:textId="77777777" w:rsidR="00183BB9" w:rsidRDefault="00183BB9" w:rsidP="00183BB9">
      <w:pPr>
        <w:spacing w:after="0" w:line="240" w:lineRule="auto"/>
      </w:pPr>
    </w:p>
    <w:p w14:paraId="785D9B33" w14:textId="77777777" w:rsidR="00183BB9" w:rsidRDefault="00183BB9" w:rsidP="00183BB9">
      <w:pPr>
        <w:spacing w:after="0" w:line="240" w:lineRule="auto"/>
      </w:pPr>
      <w:r>
        <w:t>b) C</w:t>
      </w:r>
    </w:p>
    <w:p w14:paraId="3A17F454" w14:textId="77777777" w:rsidR="00183BB9" w:rsidRDefault="00183BB9" w:rsidP="00183BB9">
      <w:pPr>
        <w:spacing w:after="0" w:line="240" w:lineRule="auto"/>
      </w:pPr>
    </w:p>
    <w:p w14:paraId="44051DA5" w14:textId="77777777" w:rsidR="00183BB9" w:rsidRDefault="00183BB9" w:rsidP="00183BB9">
      <w:pPr>
        <w:spacing w:after="0" w:line="240" w:lineRule="auto"/>
      </w:pPr>
      <w:r>
        <w:t>c) Java</w:t>
      </w:r>
    </w:p>
    <w:p w14:paraId="134F28B2" w14:textId="77777777" w:rsidR="00183BB9" w:rsidRDefault="00183BB9" w:rsidP="00183BB9">
      <w:pPr>
        <w:spacing w:after="0" w:line="240" w:lineRule="auto"/>
      </w:pPr>
    </w:p>
    <w:p w14:paraId="5ED901C4" w14:textId="77777777" w:rsidR="00183BB9" w:rsidRDefault="00183BB9" w:rsidP="00183BB9">
      <w:pPr>
        <w:spacing w:after="0" w:line="240" w:lineRule="auto"/>
      </w:pPr>
      <w:r>
        <w:t>d) Scratch</w:t>
      </w:r>
    </w:p>
    <w:p w14:paraId="46259285" w14:textId="77777777" w:rsidR="00183BB9" w:rsidRDefault="00183BB9" w:rsidP="00183BB9">
      <w:pPr>
        <w:spacing w:after="0" w:line="240" w:lineRule="auto"/>
      </w:pPr>
    </w:p>
    <w:p w14:paraId="6B4E738C" w14:textId="2A72DBBF" w:rsidR="00052111" w:rsidRDefault="00183BB9" w:rsidP="00183BB9">
      <w:pPr>
        <w:spacing w:after="0" w:line="240" w:lineRule="auto"/>
      </w:pPr>
      <w:r>
        <w:t xml:space="preserve">Answer: </w:t>
      </w:r>
      <w:r w:rsidRPr="00ED1094">
        <w:rPr>
          <w:color w:val="D9D9D9" w:themeColor="background1" w:themeShade="D9"/>
        </w:rPr>
        <w:t>b) C</w:t>
      </w:r>
    </w:p>
    <w:sectPr w:rsidR="000521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wtDQztDA0MDU2NTRW0lEKTi0uzszPAykwqgUAHGTBRywAAAA="/>
  </w:docVars>
  <w:rsids>
    <w:rsidRoot w:val="00183BB9"/>
    <w:rsid w:val="00021DDF"/>
    <w:rsid w:val="00052111"/>
    <w:rsid w:val="00082460"/>
    <w:rsid w:val="000C03EA"/>
    <w:rsid w:val="000D60A5"/>
    <w:rsid w:val="00183BB9"/>
    <w:rsid w:val="001A06F0"/>
    <w:rsid w:val="001A66E2"/>
    <w:rsid w:val="001C310C"/>
    <w:rsid w:val="001E2D71"/>
    <w:rsid w:val="002D2053"/>
    <w:rsid w:val="0031386B"/>
    <w:rsid w:val="0032057F"/>
    <w:rsid w:val="003676C6"/>
    <w:rsid w:val="00390473"/>
    <w:rsid w:val="003F6218"/>
    <w:rsid w:val="005309CF"/>
    <w:rsid w:val="00656EF7"/>
    <w:rsid w:val="00696D26"/>
    <w:rsid w:val="006C5B71"/>
    <w:rsid w:val="006C7B7D"/>
    <w:rsid w:val="007B3B54"/>
    <w:rsid w:val="0087712A"/>
    <w:rsid w:val="008F0D1E"/>
    <w:rsid w:val="00904B40"/>
    <w:rsid w:val="009720EF"/>
    <w:rsid w:val="00994FEB"/>
    <w:rsid w:val="009A54D3"/>
    <w:rsid w:val="009B4629"/>
    <w:rsid w:val="00BA71D3"/>
    <w:rsid w:val="00BE408E"/>
    <w:rsid w:val="00BE4768"/>
    <w:rsid w:val="00D010DE"/>
    <w:rsid w:val="00D57AA2"/>
    <w:rsid w:val="00DC334E"/>
    <w:rsid w:val="00ED1094"/>
    <w:rsid w:val="00ED45A9"/>
    <w:rsid w:val="00EF6D1D"/>
    <w:rsid w:val="00FB0919"/>
    <w:rsid w:val="00FC7C1B"/>
    <w:rsid w:val="00FD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9CB87"/>
  <w15:chartTrackingRefBased/>
  <w15:docId w15:val="{CE21A844-48AF-448C-94EB-3066B1361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</Pages>
  <Words>597</Words>
  <Characters>3409</Characters>
  <Application>Microsoft Office Word</Application>
  <DocSecurity>0</DocSecurity>
  <Lines>28</Lines>
  <Paragraphs>7</Paragraphs>
  <ScaleCrop>false</ScaleCrop>
  <Company/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jush Kanti Dutta</dc:creator>
  <cp:keywords/>
  <dc:description/>
  <cp:lastModifiedBy>Pijush Kanti Dutta</cp:lastModifiedBy>
  <cp:revision>3</cp:revision>
  <dcterms:created xsi:type="dcterms:W3CDTF">2023-09-11T09:53:00Z</dcterms:created>
  <dcterms:modified xsi:type="dcterms:W3CDTF">2023-09-14T09:41:00Z</dcterms:modified>
</cp:coreProperties>
</file>